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4003A9" w14:textId="75AFB111" w:rsidR="00176A8B" w:rsidRPr="00F92057" w:rsidRDefault="0075274D" w:rsidP="003A490E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F92057">
        <w:rPr>
          <w:rFonts w:ascii="Arial" w:hAnsi="Arial" w:cs="Arial"/>
          <w:b/>
          <w:bCs/>
          <w:sz w:val="32"/>
          <w:szCs w:val="32"/>
        </w:rPr>
        <w:t>Professional Goals Template</w:t>
      </w:r>
    </w:p>
    <w:p w14:paraId="7028DDB9" w14:textId="6ACEE87B" w:rsidR="0075274D" w:rsidRPr="003A490E" w:rsidRDefault="0075274D">
      <w:pPr>
        <w:rPr>
          <w:sz w:val="28"/>
          <w:szCs w:val="28"/>
        </w:rPr>
      </w:pPr>
    </w:p>
    <w:p w14:paraId="1EB9B4A4" w14:textId="35D3B664" w:rsidR="0075274D" w:rsidRPr="00F92057" w:rsidRDefault="0075274D">
      <w:pPr>
        <w:rPr>
          <w:rFonts w:ascii="Arial" w:hAnsi="Arial" w:cs="Arial"/>
          <w:sz w:val="28"/>
          <w:szCs w:val="28"/>
        </w:rPr>
      </w:pPr>
      <w:r w:rsidRPr="00F92057">
        <w:rPr>
          <w:rFonts w:ascii="Arial" w:hAnsi="Arial" w:cs="Arial"/>
          <w:b/>
          <w:bCs/>
          <w:sz w:val="28"/>
          <w:szCs w:val="28"/>
        </w:rPr>
        <w:t>Student Name:</w:t>
      </w:r>
      <w:r w:rsidR="003A490E" w:rsidRPr="00F92057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2DF915AD" w14:textId="0EE05DF0" w:rsidR="0075274D" w:rsidRPr="00F92057" w:rsidRDefault="0075274D">
      <w:pPr>
        <w:rPr>
          <w:rFonts w:ascii="Arial" w:hAnsi="Arial" w:cs="Arial"/>
          <w:b/>
          <w:bCs/>
          <w:sz w:val="28"/>
          <w:szCs w:val="28"/>
        </w:rPr>
      </w:pPr>
      <w:r w:rsidRPr="00F92057">
        <w:rPr>
          <w:rFonts w:ascii="Arial" w:hAnsi="Arial" w:cs="Arial"/>
          <w:b/>
          <w:bCs/>
          <w:sz w:val="28"/>
          <w:szCs w:val="28"/>
        </w:rPr>
        <w:t>Date:</w:t>
      </w:r>
      <w:r w:rsidR="003A490E" w:rsidRPr="00F92057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332A6D67" w14:textId="77777777" w:rsidR="00F92057" w:rsidRDefault="00F92057">
      <w:pPr>
        <w:rPr>
          <w:rFonts w:ascii="Arial" w:hAnsi="Arial" w:cs="Arial"/>
          <w:b/>
          <w:bCs/>
          <w:sz w:val="28"/>
          <w:szCs w:val="28"/>
        </w:rPr>
      </w:pPr>
    </w:p>
    <w:p w14:paraId="50808BB7" w14:textId="4DEF86F3" w:rsidR="006A1CEA" w:rsidRDefault="006A1CEA">
      <w:pPr>
        <w:rPr>
          <w:rFonts w:ascii="Arial" w:hAnsi="Arial" w:cs="Arial"/>
          <w:b/>
          <w:bCs/>
          <w:sz w:val="28"/>
          <w:szCs w:val="28"/>
        </w:rPr>
      </w:pPr>
      <w:r w:rsidRPr="00F92057">
        <w:rPr>
          <w:rFonts w:ascii="Arial" w:hAnsi="Arial" w:cs="Arial"/>
          <w:b/>
          <w:bCs/>
          <w:sz w:val="28"/>
          <w:szCs w:val="28"/>
          <w:u w:val="single"/>
        </w:rPr>
        <w:t>Instructions:</w:t>
      </w:r>
      <w:r w:rsidR="00F92057">
        <w:rPr>
          <w:rFonts w:ascii="Arial" w:hAnsi="Arial" w:cs="Arial"/>
          <w:b/>
          <w:bCs/>
          <w:sz w:val="28"/>
          <w:szCs w:val="28"/>
        </w:rPr>
        <w:t xml:space="preserve"> Type your information and submit as a .docx or pdf document.</w:t>
      </w:r>
    </w:p>
    <w:p w14:paraId="07F4516D" w14:textId="77777777" w:rsidR="00F92057" w:rsidRDefault="00F92057">
      <w:pPr>
        <w:rPr>
          <w:rFonts w:ascii="Arial" w:hAnsi="Arial" w:cs="Arial"/>
          <w:sz w:val="28"/>
          <w:szCs w:val="28"/>
        </w:rPr>
      </w:pPr>
      <w:r w:rsidRPr="00F92057">
        <w:rPr>
          <w:rFonts w:ascii="Arial" w:hAnsi="Arial" w:cs="Arial"/>
          <w:sz w:val="28"/>
          <w:szCs w:val="28"/>
        </w:rPr>
        <w:t xml:space="preserve">Develop at least </w:t>
      </w:r>
      <w:r w:rsidRPr="00F92057">
        <w:rPr>
          <w:rFonts w:ascii="Arial" w:hAnsi="Arial" w:cs="Arial"/>
          <w:sz w:val="28"/>
          <w:szCs w:val="28"/>
          <w:u w:val="single"/>
        </w:rPr>
        <w:t>5 Professional</w:t>
      </w:r>
      <w:r w:rsidRPr="00F92057">
        <w:rPr>
          <w:rFonts w:ascii="Arial" w:hAnsi="Arial" w:cs="Arial"/>
          <w:sz w:val="28"/>
          <w:szCs w:val="28"/>
        </w:rPr>
        <w:t xml:space="preserve"> Goals that you should periodically evaluate progress towards achievement.</w:t>
      </w:r>
      <w:r>
        <w:rPr>
          <w:rFonts w:ascii="Arial" w:hAnsi="Arial" w:cs="Arial"/>
          <w:sz w:val="28"/>
          <w:szCs w:val="28"/>
        </w:rPr>
        <w:t xml:space="preserve"> </w:t>
      </w:r>
    </w:p>
    <w:p w14:paraId="2C39B661" w14:textId="77777777" w:rsidR="00F92057" w:rsidRPr="00F92057" w:rsidRDefault="00F92057" w:rsidP="00F92057">
      <w:pPr>
        <w:pStyle w:val="ListParagraph"/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00F92057">
        <w:rPr>
          <w:rFonts w:ascii="Arial" w:hAnsi="Arial" w:cs="Arial"/>
          <w:sz w:val="28"/>
          <w:szCs w:val="28"/>
        </w:rPr>
        <w:t xml:space="preserve">Update and/or revise over time, at least annually, throughout your career. </w:t>
      </w:r>
    </w:p>
    <w:p w14:paraId="2109F478" w14:textId="77777777" w:rsidR="00F92057" w:rsidRPr="00F92057" w:rsidRDefault="00F92057">
      <w:pPr>
        <w:rPr>
          <w:rFonts w:ascii="Arial" w:hAnsi="Arial" w:cs="Arial"/>
          <w:b/>
          <w:bCs/>
          <w:sz w:val="28"/>
          <w:szCs w:val="28"/>
          <w:u w:val="single"/>
        </w:rPr>
      </w:pPr>
      <w:r w:rsidRPr="00F92057">
        <w:rPr>
          <w:rFonts w:ascii="Arial" w:hAnsi="Arial" w:cs="Arial"/>
          <w:b/>
          <w:bCs/>
          <w:sz w:val="28"/>
          <w:szCs w:val="28"/>
          <w:u w:val="single"/>
        </w:rPr>
        <w:t xml:space="preserve">These goals must:  </w:t>
      </w:r>
    </w:p>
    <w:p w14:paraId="5DDDD4C3" w14:textId="77777777" w:rsidR="00F92057" w:rsidRPr="00F92057" w:rsidRDefault="00F92057" w:rsidP="00F92057">
      <w:pPr>
        <w:pStyle w:val="ListParagraph"/>
        <w:numPr>
          <w:ilvl w:val="0"/>
          <w:numId w:val="4"/>
        </w:numPr>
        <w:rPr>
          <w:rFonts w:ascii="Arial" w:hAnsi="Arial" w:cs="Arial"/>
          <w:sz w:val="28"/>
          <w:szCs w:val="28"/>
        </w:rPr>
      </w:pPr>
      <w:r w:rsidRPr="00F92057">
        <w:rPr>
          <w:rFonts w:ascii="Arial" w:hAnsi="Arial" w:cs="Arial"/>
          <w:sz w:val="28"/>
          <w:szCs w:val="28"/>
        </w:rPr>
        <w:t xml:space="preserve">Include a completion date. </w:t>
      </w:r>
    </w:p>
    <w:p w14:paraId="612ED051" w14:textId="77777777" w:rsidR="00F92057" w:rsidRPr="00F92057" w:rsidRDefault="00F92057" w:rsidP="00F92057">
      <w:pPr>
        <w:pStyle w:val="ListParagraph"/>
        <w:numPr>
          <w:ilvl w:val="0"/>
          <w:numId w:val="4"/>
        </w:numPr>
        <w:rPr>
          <w:rFonts w:ascii="Arial" w:hAnsi="Arial" w:cs="Arial"/>
          <w:sz w:val="28"/>
          <w:szCs w:val="28"/>
        </w:rPr>
      </w:pPr>
      <w:r w:rsidRPr="00F92057">
        <w:rPr>
          <w:rFonts w:ascii="Arial" w:hAnsi="Arial" w:cs="Arial"/>
          <w:sz w:val="28"/>
          <w:szCs w:val="28"/>
        </w:rPr>
        <w:t xml:space="preserve">Be measurable. </w:t>
      </w:r>
    </w:p>
    <w:p w14:paraId="0B461201" w14:textId="4AB2B063" w:rsidR="00F92057" w:rsidRDefault="00F92057" w:rsidP="00F92057">
      <w:pPr>
        <w:pStyle w:val="ListParagraph"/>
        <w:numPr>
          <w:ilvl w:val="0"/>
          <w:numId w:val="4"/>
        </w:numPr>
        <w:rPr>
          <w:rFonts w:ascii="Arial" w:hAnsi="Arial" w:cs="Arial"/>
          <w:sz w:val="28"/>
          <w:szCs w:val="28"/>
        </w:rPr>
      </w:pPr>
      <w:r w:rsidRPr="00F92057">
        <w:rPr>
          <w:rFonts w:ascii="Arial" w:hAnsi="Arial" w:cs="Arial"/>
          <w:sz w:val="28"/>
          <w:szCs w:val="28"/>
        </w:rPr>
        <w:t>State how you plan to achieve each one.</w:t>
      </w:r>
    </w:p>
    <w:p w14:paraId="4425A280" w14:textId="72D7EED9" w:rsidR="00E36095" w:rsidRDefault="00E36095" w:rsidP="00E36095">
      <w:pPr>
        <w:pStyle w:val="ListParagraph"/>
        <w:rPr>
          <w:rFonts w:ascii="Arial" w:hAnsi="Arial" w:cs="Arial"/>
          <w:sz w:val="28"/>
          <w:szCs w:val="28"/>
        </w:rPr>
      </w:pPr>
    </w:p>
    <w:p w14:paraId="60F2FFAE" w14:textId="654791FF" w:rsidR="00E36095" w:rsidRDefault="00E36095" w:rsidP="00E36095">
      <w:pPr>
        <w:pStyle w:val="ListParagraph"/>
        <w:rPr>
          <w:rFonts w:ascii="Arial" w:hAnsi="Arial" w:cs="Arial"/>
          <w:sz w:val="28"/>
          <w:szCs w:val="28"/>
        </w:rPr>
      </w:pPr>
    </w:p>
    <w:p w14:paraId="072C03E9" w14:textId="3E9EA89C" w:rsidR="00E36095" w:rsidRDefault="00E36095" w:rsidP="00E36095">
      <w:pPr>
        <w:pStyle w:val="ListParagraph"/>
        <w:numPr>
          <w:ilvl w:val="0"/>
          <w:numId w:val="5"/>
        </w:numPr>
        <w:spacing w:after="0" w:line="240" w:lineRule="auto"/>
      </w:pPr>
      <w:r>
        <w:t>I’m currently a Licensed Vocational Nurse (LVN) and I’m in the bridge program for Registered Nurse (RN)</w:t>
      </w:r>
    </w:p>
    <w:p w14:paraId="05B8D109" w14:textId="65945920" w:rsidR="00E36095" w:rsidRPr="00F92057" w:rsidRDefault="00E36095" w:rsidP="00E36095">
      <w:pPr>
        <w:pStyle w:val="ListParagraph"/>
        <w:rPr>
          <w:rFonts w:ascii="Arial" w:hAnsi="Arial" w:cs="Arial"/>
          <w:sz w:val="28"/>
          <w:szCs w:val="28"/>
        </w:rPr>
      </w:pPr>
    </w:p>
    <w:p w14:paraId="183A20C1" w14:textId="090753C0" w:rsidR="0075274D" w:rsidRDefault="0075274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0"/>
        <w:gridCol w:w="4667"/>
        <w:gridCol w:w="3884"/>
        <w:gridCol w:w="1789"/>
      </w:tblGrid>
      <w:tr w:rsidR="00130B8C" w14:paraId="2A0C77F3" w14:textId="77777777" w:rsidTr="00EC7C1D">
        <w:trPr>
          <w:trHeight w:val="684"/>
        </w:trPr>
        <w:tc>
          <w:tcPr>
            <w:tcW w:w="1170" w:type="dxa"/>
            <w:shd w:val="clear" w:color="auto" w:fill="F2F2F2" w:themeFill="background1" w:themeFillShade="F2"/>
          </w:tcPr>
          <w:p w14:paraId="0B1E3A06" w14:textId="77777777" w:rsidR="0075274D" w:rsidRPr="007849F9" w:rsidRDefault="0075274D" w:rsidP="00660696">
            <w:pPr>
              <w:jc w:val="center"/>
              <w:rPr>
                <w:b/>
                <w:bCs/>
                <w:sz w:val="28"/>
                <w:szCs w:val="28"/>
              </w:rPr>
            </w:pPr>
            <w:r w:rsidRPr="007849F9">
              <w:rPr>
                <w:b/>
                <w:bCs/>
                <w:sz w:val="28"/>
                <w:szCs w:val="28"/>
              </w:rPr>
              <w:t>Number</w:t>
            </w:r>
          </w:p>
        </w:tc>
        <w:tc>
          <w:tcPr>
            <w:tcW w:w="4667" w:type="dxa"/>
            <w:shd w:val="clear" w:color="auto" w:fill="F2F2F2" w:themeFill="background1" w:themeFillShade="F2"/>
          </w:tcPr>
          <w:p w14:paraId="21A4B83F" w14:textId="1A79A2DF" w:rsidR="0075274D" w:rsidRPr="007849F9" w:rsidRDefault="008C10CE" w:rsidP="00660696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Measurable </w:t>
            </w:r>
            <w:r w:rsidR="0075274D" w:rsidRPr="007849F9">
              <w:rPr>
                <w:b/>
                <w:bCs/>
                <w:sz w:val="28"/>
                <w:szCs w:val="28"/>
              </w:rPr>
              <w:t>Goal</w:t>
            </w:r>
          </w:p>
        </w:tc>
        <w:tc>
          <w:tcPr>
            <w:tcW w:w="3884" w:type="dxa"/>
            <w:shd w:val="clear" w:color="auto" w:fill="F2F2F2" w:themeFill="background1" w:themeFillShade="F2"/>
          </w:tcPr>
          <w:p w14:paraId="473D07FA" w14:textId="77777777" w:rsidR="0075274D" w:rsidRPr="007849F9" w:rsidRDefault="0075274D" w:rsidP="00660696">
            <w:pPr>
              <w:jc w:val="center"/>
              <w:rPr>
                <w:b/>
                <w:bCs/>
                <w:sz w:val="28"/>
                <w:szCs w:val="28"/>
              </w:rPr>
            </w:pPr>
            <w:r w:rsidRPr="007849F9">
              <w:rPr>
                <w:b/>
                <w:bCs/>
                <w:sz w:val="28"/>
                <w:szCs w:val="28"/>
              </w:rPr>
              <w:t>Plan to Attain</w:t>
            </w:r>
          </w:p>
        </w:tc>
        <w:tc>
          <w:tcPr>
            <w:tcW w:w="1789" w:type="dxa"/>
            <w:shd w:val="clear" w:color="auto" w:fill="F2F2F2" w:themeFill="background1" w:themeFillShade="F2"/>
          </w:tcPr>
          <w:p w14:paraId="0B67D96A" w14:textId="77777777" w:rsidR="0075274D" w:rsidRPr="007849F9" w:rsidRDefault="0075274D" w:rsidP="00660696">
            <w:pPr>
              <w:jc w:val="center"/>
              <w:rPr>
                <w:b/>
                <w:bCs/>
                <w:sz w:val="28"/>
                <w:szCs w:val="28"/>
              </w:rPr>
            </w:pPr>
            <w:r w:rsidRPr="007849F9">
              <w:rPr>
                <w:b/>
                <w:bCs/>
                <w:sz w:val="28"/>
                <w:szCs w:val="28"/>
              </w:rPr>
              <w:t>Completion Date</w:t>
            </w:r>
          </w:p>
        </w:tc>
      </w:tr>
      <w:tr w:rsidR="00130B8C" w14:paraId="6FE815A6" w14:textId="77777777" w:rsidTr="00EC7C1D">
        <w:trPr>
          <w:trHeight w:val="684"/>
        </w:trPr>
        <w:tc>
          <w:tcPr>
            <w:tcW w:w="1170" w:type="dxa"/>
          </w:tcPr>
          <w:p w14:paraId="3B6260D9" w14:textId="4699145A" w:rsidR="0075274D" w:rsidRDefault="0075274D" w:rsidP="00660696">
            <w:pPr>
              <w:jc w:val="center"/>
            </w:pPr>
            <w:r>
              <w:t>1</w:t>
            </w:r>
          </w:p>
          <w:p w14:paraId="79AEA911" w14:textId="3C98F25A" w:rsidR="00F92057" w:rsidRDefault="00F92057" w:rsidP="00660696">
            <w:pPr>
              <w:jc w:val="center"/>
            </w:pPr>
          </w:p>
          <w:p w14:paraId="5296463A" w14:textId="77777777" w:rsidR="00F92057" w:rsidRDefault="00F92057" w:rsidP="00660696">
            <w:pPr>
              <w:jc w:val="center"/>
            </w:pPr>
          </w:p>
          <w:p w14:paraId="482A27D1" w14:textId="77777777" w:rsidR="0075274D" w:rsidRDefault="0075274D" w:rsidP="00660696">
            <w:pPr>
              <w:jc w:val="center"/>
            </w:pPr>
          </w:p>
        </w:tc>
        <w:tc>
          <w:tcPr>
            <w:tcW w:w="4667" w:type="dxa"/>
          </w:tcPr>
          <w:p w14:paraId="62DC8A4F" w14:textId="77777777" w:rsidR="00EC6A93" w:rsidRDefault="00EC6A93" w:rsidP="00130B8C">
            <w:pPr>
              <w:tabs>
                <w:tab w:val="left" w:pos="1658"/>
              </w:tabs>
            </w:pPr>
          </w:p>
          <w:p w14:paraId="061854BA" w14:textId="77777777" w:rsidR="00EC6A93" w:rsidRDefault="00EC6A93" w:rsidP="00130B8C">
            <w:pPr>
              <w:tabs>
                <w:tab w:val="left" w:pos="1658"/>
              </w:tabs>
            </w:pPr>
          </w:p>
          <w:p w14:paraId="1446659B" w14:textId="41B2DEC0" w:rsidR="0075274D" w:rsidRDefault="00130B8C" w:rsidP="00130B8C">
            <w:pPr>
              <w:tabs>
                <w:tab w:val="left" w:pos="1658"/>
              </w:tabs>
            </w:pPr>
            <w:r>
              <w:tab/>
            </w:r>
          </w:p>
        </w:tc>
        <w:tc>
          <w:tcPr>
            <w:tcW w:w="3884" w:type="dxa"/>
          </w:tcPr>
          <w:p w14:paraId="6BB49544" w14:textId="77777777" w:rsidR="0075274D" w:rsidRDefault="0075274D" w:rsidP="00660696"/>
        </w:tc>
        <w:tc>
          <w:tcPr>
            <w:tcW w:w="1789" w:type="dxa"/>
          </w:tcPr>
          <w:p w14:paraId="09CF471F" w14:textId="5BAF9AE1" w:rsidR="0075274D" w:rsidRDefault="00E60188" w:rsidP="00660696">
            <w:r>
              <w:t>11/19/2021</w:t>
            </w:r>
          </w:p>
        </w:tc>
      </w:tr>
      <w:tr w:rsidR="00130B8C" w14:paraId="6A4A7B55" w14:textId="77777777" w:rsidTr="00EC7C1D">
        <w:trPr>
          <w:trHeight w:val="684"/>
        </w:trPr>
        <w:tc>
          <w:tcPr>
            <w:tcW w:w="1170" w:type="dxa"/>
          </w:tcPr>
          <w:p w14:paraId="359373A5" w14:textId="6A110F9C" w:rsidR="0075274D" w:rsidRDefault="0075274D" w:rsidP="00660696">
            <w:pPr>
              <w:jc w:val="center"/>
            </w:pPr>
            <w:r>
              <w:t>2</w:t>
            </w:r>
          </w:p>
          <w:p w14:paraId="2B90CD22" w14:textId="6D1A55AF" w:rsidR="00F92057" w:rsidRDefault="00F92057" w:rsidP="00660696">
            <w:pPr>
              <w:jc w:val="center"/>
            </w:pPr>
          </w:p>
          <w:p w14:paraId="26560D97" w14:textId="77777777" w:rsidR="00F92057" w:rsidRDefault="00F92057" w:rsidP="00660696">
            <w:pPr>
              <w:jc w:val="center"/>
            </w:pPr>
          </w:p>
          <w:p w14:paraId="74C861F8" w14:textId="77777777" w:rsidR="0075274D" w:rsidRDefault="0075274D" w:rsidP="00660696">
            <w:pPr>
              <w:jc w:val="center"/>
            </w:pPr>
          </w:p>
        </w:tc>
        <w:tc>
          <w:tcPr>
            <w:tcW w:w="4667" w:type="dxa"/>
          </w:tcPr>
          <w:p w14:paraId="6C7C3958" w14:textId="77777777" w:rsidR="0075274D" w:rsidRDefault="0075274D" w:rsidP="00660696"/>
          <w:p w14:paraId="3F71B075" w14:textId="77777777" w:rsidR="00EC6A93" w:rsidRDefault="00EC6A93" w:rsidP="00660696"/>
          <w:p w14:paraId="46636FEA" w14:textId="74B0D895" w:rsidR="00EC6A93" w:rsidRDefault="00EC6A93" w:rsidP="00660696"/>
        </w:tc>
        <w:tc>
          <w:tcPr>
            <w:tcW w:w="3884" w:type="dxa"/>
          </w:tcPr>
          <w:p w14:paraId="6FC9318E" w14:textId="77777777" w:rsidR="0075274D" w:rsidRDefault="0075274D" w:rsidP="00660696"/>
        </w:tc>
        <w:tc>
          <w:tcPr>
            <w:tcW w:w="1789" w:type="dxa"/>
          </w:tcPr>
          <w:p w14:paraId="147F14B7" w14:textId="0C3B8BBB" w:rsidR="0075274D" w:rsidRDefault="00E60188" w:rsidP="00660696">
            <w:r>
              <w:t>04/15/2022</w:t>
            </w:r>
          </w:p>
        </w:tc>
      </w:tr>
      <w:tr w:rsidR="00130B8C" w14:paraId="29E3EB3C" w14:textId="77777777" w:rsidTr="00EC7C1D">
        <w:trPr>
          <w:trHeight w:val="684"/>
        </w:trPr>
        <w:tc>
          <w:tcPr>
            <w:tcW w:w="1170" w:type="dxa"/>
          </w:tcPr>
          <w:p w14:paraId="466A5753" w14:textId="4E542CCD" w:rsidR="0075274D" w:rsidRDefault="0075274D" w:rsidP="00660696">
            <w:pPr>
              <w:jc w:val="center"/>
            </w:pPr>
            <w:r>
              <w:t>3</w:t>
            </w:r>
          </w:p>
          <w:p w14:paraId="0E47913D" w14:textId="6A9B7FB0" w:rsidR="00F92057" w:rsidRDefault="00F92057" w:rsidP="00660696">
            <w:pPr>
              <w:jc w:val="center"/>
            </w:pPr>
          </w:p>
          <w:p w14:paraId="6A7E7B6C" w14:textId="77777777" w:rsidR="00F92057" w:rsidRDefault="00F92057" w:rsidP="00660696">
            <w:pPr>
              <w:jc w:val="center"/>
            </w:pPr>
          </w:p>
          <w:p w14:paraId="78A4F71F" w14:textId="77777777" w:rsidR="0075274D" w:rsidRDefault="0075274D" w:rsidP="00660696">
            <w:pPr>
              <w:jc w:val="center"/>
            </w:pPr>
          </w:p>
        </w:tc>
        <w:tc>
          <w:tcPr>
            <w:tcW w:w="4667" w:type="dxa"/>
          </w:tcPr>
          <w:p w14:paraId="0824BD29" w14:textId="77777777" w:rsidR="0075274D" w:rsidRDefault="0075274D" w:rsidP="00660696"/>
          <w:p w14:paraId="4425AE07" w14:textId="77777777" w:rsidR="00EC6A93" w:rsidRDefault="00EC6A93" w:rsidP="00660696"/>
          <w:p w14:paraId="6BA956A5" w14:textId="04797FBA" w:rsidR="00EC6A93" w:rsidRDefault="00EC6A93" w:rsidP="00660696"/>
        </w:tc>
        <w:tc>
          <w:tcPr>
            <w:tcW w:w="3884" w:type="dxa"/>
          </w:tcPr>
          <w:p w14:paraId="5A6DF7D8" w14:textId="77777777" w:rsidR="0075274D" w:rsidRDefault="0075274D" w:rsidP="00660696"/>
        </w:tc>
        <w:tc>
          <w:tcPr>
            <w:tcW w:w="1789" w:type="dxa"/>
          </w:tcPr>
          <w:p w14:paraId="47C9F5B5" w14:textId="108378D6" w:rsidR="0075274D" w:rsidRDefault="00E60188" w:rsidP="00660696">
            <w:r>
              <w:t>0</w:t>
            </w:r>
            <w:r w:rsidR="006414DB">
              <w:t>7/15</w:t>
            </w:r>
            <w:r>
              <w:t>/2022</w:t>
            </w:r>
          </w:p>
        </w:tc>
      </w:tr>
      <w:tr w:rsidR="00130B8C" w14:paraId="400C216D" w14:textId="77777777" w:rsidTr="00EC7C1D">
        <w:trPr>
          <w:trHeight w:val="684"/>
        </w:trPr>
        <w:tc>
          <w:tcPr>
            <w:tcW w:w="1170" w:type="dxa"/>
          </w:tcPr>
          <w:p w14:paraId="27C42567" w14:textId="77777777" w:rsidR="0075274D" w:rsidRDefault="0075274D" w:rsidP="00660696">
            <w:pPr>
              <w:jc w:val="center"/>
            </w:pPr>
            <w:r>
              <w:t>4</w:t>
            </w:r>
          </w:p>
          <w:p w14:paraId="07827D68" w14:textId="77777777" w:rsidR="0075274D" w:rsidRDefault="0075274D" w:rsidP="00660696">
            <w:pPr>
              <w:jc w:val="center"/>
            </w:pPr>
          </w:p>
          <w:p w14:paraId="242A3415" w14:textId="77777777" w:rsidR="00F92057" w:rsidRDefault="00F92057" w:rsidP="00660696">
            <w:pPr>
              <w:jc w:val="center"/>
            </w:pPr>
          </w:p>
          <w:p w14:paraId="2ADBBAA2" w14:textId="3411A66B" w:rsidR="00F92057" w:rsidRDefault="00F92057" w:rsidP="00660696">
            <w:pPr>
              <w:jc w:val="center"/>
            </w:pPr>
          </w:p>
        </w:tc>
        <w:tc>
          <w:tcPr>
            <w:tcW w:w="4667" w:type="dxa"/>
          </w:tcPr>
          <w:p w14:paraId="265D15FF" w14:textId="77777777" w:rsidR="0075274D" w:rsidRDefault="0075274D" w:rsidP="00660696"/>
          <w:p w14:paraId="11A87DC2" w14:textId="77777777" w:rsidR="00EC6A93" w:rsidRDefault="00EC6A93" w:rsidP="00660696"/>
          <w:p w14:paraId="4A93A700" w14:textId="5C21A449" w:rsidR="00EC6A93" w:rsidRDefault="00EC6A93" w:rsidP="00660696"/>
        </w:tc>
        <w:tc>
          <w:tcPr>
            <w:tcW w:w="3884" w:type="dxa"/>
          </w:tcPr>
          <w:p w14:paraId="1D7A9626" w14:textId="77777777" w:rsidR="0075274D" w:rsidRDefault="0075274D" w:rsidP="00660696"/>
        </w:tc>
        <w:tc>
          <w:tcPr>
            <w:tcW w:w="1789" w:type="dxa"/>
          </w:tcPr>
          <w:p w14:paraId="02DEFFE8" w14:textId="096B1904" w:rsidR="0075274D" w:rsidRDefault="00E60188" w:rsidP="00660696">
            <w:r>
              <w:t>0</w:t>
            </w:r>
            <w:r w:rsidR="006414DB">
              <w:t>9</w:t>
            </w:r>
            <w:r>
              <w:t>/</w:t>
            </w:r>
            <w:r w:rsidR="006414DB">
              <w:t>14</w:t>
            </w:r>
            <w:r>
              <w:t>/2023</w:t>
            </w:r>
          </w:p>
        </w:tc>
      </w:tr>
      <w:tr w:rsidR="00130B8C" w14:paraId="7EA25937" w14:textId="77777777" w:rsidTr="00EC7C1D">
        <w:trPr>
          <w:trHeight w:val="684"/>
        </w:trPr>
        <w:tc>
          <w:tcPr>
            <w:tcW w:w="1170" w:type="dxa"/>
          </w:tcPr>
          <w:p w14:paraId="2C6B2AA4" w14:textId="021CE1F9" w:rsidR="0075274D" w:rsidRDefault="0075274D" w:rsidP="00660696">
            <w:pPr>
              <w:jc w:val="center"/>
            </w:pPr>
            <w:r>
              <w:t>5</w:t>
            </w:r>
          </w:p>
          <w:p w14:paraId="2915C6DB" w14:textId="437A7848" w:rsidR="00F92057" w:rsidRDefault="00F92057" w:rsidP="00660696">
            <w:pPr>
              <w:jc w:val="center"/>
            </w:pPr>
          </w:p>
          <w:p w14:paraId="4C653FE4" w14:textId="77777777" w:rsidR="00F92057" w:rsidRDefault="00F92057" w:rsidP="00660696">
            <w:pPr>
              <w:jc w:val="center"/>
            </w:pPr>
          </w:p>
          <w:p w14:paraId="264FB078" w14:textId="77777777" w:rsidR="0075274D" w:rsidRDefault="0075274D" w:rsidP="00660696">
            <w:pPr>
              <w:jc w:val="center"/>
            </w:pPr>
          </w:p>
        </w:tc>
        <w:tc>
          <w:tcPr>
            <w:tcW w:w="4667" w:type="dxa"/>
          </w:tcPr>
          <w:p w14:paraId="3093DF4C" w14:textId="77777777" w:rsidR="0075274D" w:rsidRDefault="0075274D" w:rsidP="00660696"/>
          <w:p w14:paraId="3B80DB6B" w14:textId="77777777" w:rsidR="00EC6A93" w:rsidRDefault="00EC6A93" w:rsidP="00660696"/>
          <w:p w14:paraId="5A31ABBB" w14:textId="33EA385B" w:rsidR="00EC6A93" w:rsidRDefault="00EC6A93" w:rsidP="00660696"/>
        </w:tc>
        <w:tc>
          <w:tcPr>
            <w:tcW w:w="3884" w:type="dxa"/>
          </w:tcPr>
          <w:p w14:paraId="3E96115B" w14:textId="77777777" w:rsidR="0075274D" w:rsidRDefault="0075274D" w:rsidP="00660696"/>
        </w:tc>
        <w:tc>
          <w:tcPr>
            <w:tcW w:w="1789" w:type="dxa"/>
          </w:tcPr>
          <w:p w14:paraId="1E24A388" w14:textId="45EDDB58" w:rsidR="0075274D" w:rsidRDefault="006414DB" w:rsidP="00660696">
            <w:r>
              <w:t>12/16</w:t>
            </w:r>
            <w:bookmarkStart w:id="0" w:name="_GoBack"/>
            <w:bookmarkEnd w:id="0"/>
            <w:r w:rsidR="00E60188">
              <w:t>/2023</w:t>
            </w:r>
          </w:p>
        </w:tc>
      </w:tr>
    </w:tbl>
    <w:p w14:paraId="792492BC" w14:textId="044F2372" w:rsidR="0075274D" w:rsidRDefault="0075274D"/>
    <w:p w14:paraId="1C2F1EBB" w14:textId="20D1DED6" w:rsidR="006A1CEA" w:rsidRDefault="006A1CEA"/>
    <w:sectPr w:rsidR="006A1CEA" w:rsidSect="00F773E2"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3349FE"/>
    <w:multiLevelType w:val="hybridMultilevel"/>
    <w:tmpl w:val="8F3A1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AC02DD"/>
    <w:multiLevelType w:val="hybridMultilevel"/>
    <w:tmpl w:val="F698E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2430DB"/>
    <w:multiLevelType w:val="hybridMultilevel"/>
    <w:tmpl w:val="C36C942C"/>
    <w:lvl w:ilvl="0" w:tplc="173223D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F935F5"/>
    <w:multiLevelType w:val="hybridMultilevel"/>
    <w:tmpl w:val="73644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560FCB"/>
    <w:multiLevelType w:val="hybridMultilevel"/>
    <w:tmpl w:val="1EC4CD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wAiMyMjE3NLIGmopKMUnFpcnJmfB1JgWAsAKSafDywAAAA="/>
  </w:docVars>
  <w:rsids>
    <w:rsidRoot w:val="00B55321"/>
    <w:rsid w:val="00075CD6"/>
    <w:rsid w:val="00130B8C"/>
    <w:rsid w:val="00176A8B"/>
    <w:rsid w:val="001A748B"/>
    <w:rsid w:val="001B6183"/>
    <w:rsid w:val="001C0722"/>
    <w:rsid w:val="003A490E"/>
    <w:rsid w:val="006414DB"/>
    <w:rsid w:val="006A1CEA"/>
    <w:rsid w:val="0075274D"/>
    <w:rsid w:val="007849F9"/>
    <w:rsid w:val="00846F1C"/>
    <w:rsid w:val="00865585"/>
    <w:rsid w:val="00866A93"/>
    <w:rsid w:val="008C10CE"/>
    <w:rsid w:val="009D3752"/>
    <w:rsid w:val="00A50459"/>
    <w:rsid w:val="00B55321"/>
    <w:rsid w:val="00C72960"/>
    <w:rsid w:val="00CB70A3"/>
    <w:rsid w:val="00E0684F"/>
    <w:rsid w:val="00E36095"/>
    <w:rsid w:val="00E60188"/>
    <w:rsid w:val="00EC6A93"/>
    <w:rsid w:val="00EC7C1D"/>
    <w:rsid w:val="00F773E2"/>
    <w:rsid w:val="00F92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350B49"/>
  <w15:chartTrackingRefBased/>
  <w15:docId w15:val="{D087A7D1-1EEF-450E-B1C1-A0F05F93F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553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53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29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ela Graham</dc:creator>
  <cp:keywords/>
  <dc:description/>
  <cp:lastModifiedBy>Lucy Akopyan</cp:lastModifiedBy>
  <cp:revision>5</cp:revision>
  <dcterms:created xsi:type="dcterms:W3CDTF">2021-06-20T23:06:00Z</dcterms:created>
  <dcterms:modified xsi:type="dcterms:W3CDTF">2021-06-20T23:25:00Z</dcterms:modified>
</cp:coreProperties>
</file>